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24260" w14:textId="3DBB3F62" w:rsidR="00FE442D" w:rsidRDefault="001B7AC8" w:rsidP="002503E1">
      <w:pPr>
        <w:contextualSpacing/>
        <w:jc w:val="center"/>
        <w:rPr>
          <w:rFonts w:ascii="Calibri" w:hAnsi="Calibri"/>
          <w:b/>
          <w:sz w:val="28"/>
        </w:rPr>
      </w:pPr>
      <w:bookmarkStart w:id="0" w:name="_GoBack"/>
      <w:bookmarkEnd w:id="0"/>
      <w:r>
        <w:rPr>
          <w:rFonts w:ascii="Calibri" w:hAnsi="Calibri"/>
          <w:b/>
          <w:sz w:val="28"/>
        </w:rPr>
        <w:br/>
      </w:r>
      <w:r w:rsidR="00D8408F">
        <w:rPr>
          <w:rFonts w:ascii="Calibri" w:hAnsi="Calibri"/>
          <w:b/>
          <w:noProof/>
          <w:sz w:val="20"/>
          <w:szCs w:val="20"/>
        </w:rPr>
        <w:drawing>
          <wp:inline distT="0" distB="0" distL="0" distR="0" wp14:anchorId="57CB98C3" wp14:editId="2D3FC4A6">
            <wp:extent cx="1781130" cy="55462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496" cy="56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660D">
        <w:rPr>
          <w:rFonts w:ascii="Calibri" w:hAnsi="Calibri"/>
          <w:b/>
          <w:noProof/>
          <w:sz w:val="28"/>
        </w:rPr>
        <w:t xml:space="preserve"> </w:t>
      </w:r>
      <w:r w:rsidR="004D6AC7">
        <w:rPr>
          <w:rFonts w:ascii="Calibri" w:hAnsi="Calibri"/>
          <w:b/>
          <w:noProof/>
          <w:sz w:val="28"/>
        </w:rPr>
        <w:t xml:space="preserve"> </w:t>
      </w:r>
      <w:r w:rsidR="002E660D">
        <w:rPr>
          <w:rFonts w:ascii="Calibri" w:hAnsi="Calibri"/>
          <w:b/>
          <w:noProof/>
          <w:sz w:val="28"/>
        </w:rPr>
        <w:t xml:space="preserve"> </w:t>
      </w:r>
      <w:r w:rsidR="007233F6">
        <w:rPr>
          <w:rFonts w:ascii="Calibri" w:hAnsi="Calibri"/>
          <w:b/>
          <w:noProof/>
          <w:sz w:val="28"/>
        </w:rPr>
        <w:t xml:space="preserve">         </w:t>
      </w:r>
      <w:r w:rsidR="004D6AC7">
        <w:rPr>
          <w:rFonts w:ascii="Calibri" w:hAnsi="Calibri"/>
          <w:b/>
          <w:noProof/>
          <w:sz w:val="28"/>
        </w:rPr>
        <w:t xml:space="preserve"> </w:t>
      </w:r>
      <w:r w:rsidR="007233F6">
        <w:rPr>
          <w:rFonts w:ascii="Calibri" w:hAnsi="Calibri"/>
          <w:b/>
          <w:noProof/>
          <w:sz w:val="28"/>
        </w:rPr>
        <w:t xml:space="preserve">   </w:t>
      </w:r>
    </w:p>
    <w:p w14:paraId="12865D98" w14:textId="0601B67E" w:rsidR="00FE442D" w:rsidRDefault="002615DA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45072C" wp14:editId="2B5325F3">
                <wp:simplePos x="0" y="0"/>
                <wp:positionH relativeFrom="column">
                  <wp:posOffset>1124585</wp:posOffset>
                </wp:positionH>
                <wp:positionV relativeFrom="paragraph">
                  <wp:posOffset>146796</wp:posOffset>
                </wp:positionV>
                <wp:extent cx="4360554" cy="12098"/>
                <wp:effectExtent l="38100" t="38100" r="59055" b="8318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60554" cy="12098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3F383C14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55pt,11.55pt" to="431.9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76DE35CE" w14:textId="664C6577" w:rsidR="007D14FD" w:rsidRPr="007D14FD" w:rsidRDefault="007D14FD" w:rsidP="001B7AC8">
      <w:pPr>
        <w:contextualSpacing/>
        <w:jc w:val="center"/>
        <w:rPr>
          <w:rFonts w:ascii="Calibri" w:hAnsi="Calibri"/>
          <w:b/>
          <w:sz w:val="36"/>
          <w:szCs w:val="32"/>
        </w:rPr>
      </w:pPr>
      <w:r w:rsidRPr="007D14FD">
        <w:rPr>
          <w:rFonts w:ascii="Calibri" w:hAnsi="Calibri"/>
          <w:b/>
          <w:sz w:val="36"/>
          <w:szCs w:val="32"/>
        </w:rPr>
        <w:t xml:space="preserve">Stephen Hillenburg </w:t>
      </w:r>
      <w:r w:rsidRPr="007D14FD">
        <w:rPr>
          <w:rFonts w:ascii="Calibri" w:hAnsi="Calibri"/>
          <w:b/>
          <w:sz w:val="36"/>
          <w:szCs w:val="32"/>
        </w:rPr>
        <w:br/>
        <w:t xml:space="preserve">Marine Science Research Award </w:t>
      </w:r>
      <w:r w:rsidR="005C7043" w:rsidRPr="007D14FD">
        <w:rPr>
          <w:rFonts w:ascii="Calibri" w:hAnsi="Calibri"/>
          <w:b/>
          <w:sz w:val="36"/>
          <w:szCs w:val="32"/>
        </w:rPr>
        <w:t>AY 20</w:t>
      </w:r>
      <w:r w:rsidR="004A76BE" w:rsidRPr="007D14FD">
        <w:rPr>
          <w:rFonts w:ascii="Calibri" w:hAnsi="Calibri"/>
          <w:b/>
          <w:sz w:val="36"/>
          <w:szCs w:val="32"/>
        </w:rPr>
        <w:t>2</w:t>
      </w:r>
      <w:r w:rsidR="00173C41" w:rsidRPr="007D14FD">
        <w:rPr>
          <w:rFonts w:ascii="Calibri" w:hAnsi="Calibri"/>
          <w:b/>
          <w:sz w:val="36"/>
          <w:szCs w:val="32"/>
        </w:rPr>
        <w:t>2</w:t>
      </w:r>
      <w:r w:rsidR="005C7043" w:rsidRPr="007D14FD">
        <w:rPr>
          <w:rFonts w:ascii="Calibri" w:hAnsi="Calibri"/>
          <w:b/>
          <w:sz w:val="36"/>
          <w:szCs w:val="32"/>
        </w:rPr>
        <w:t xml:space="preserve"> </w:t>
      </w:r>
    </w:p>
    <w:p w14:paraId="6290355A" w14:textId="6D6D2EFF" w:rsidR="005C7043" w:rsidRDefault="005C7043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Application Form</w:t>
      </w:r>
    </w:p>
    <w:p w14:paraId="610A322E" w14:textId="0AC2AC0F" w:rsidR="00E80F0C" w:rsidRPr="00932BEA" w:rsidRDefault="002615DA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89A9BE" wp14:editId="064CB933">
                <wp:simplePos x="0" y="0"/>
                <wp:positionH relativeFrom="column">
                  <wp:posOffset>1120429</wp:posOffset>
                </wp:positionH>
                <wp:positionV relativeFrom="paragraph">
                  <wp:posOffset>41750</wp:posOffset>
                </wp:positionV>
                <wp:extent cx="4382222" cy="0"/>
                <wp:effectExtent l="38100" t="38100" r="75565" b="952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82222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0C4B081F" id="Straight Connector 3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2pt,3.3pt" to="433.2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438900A8" w14:textId="4D2B78E3" w:rsidR="005C7043" w:rsidRDefault="005C7043" w:rsidP="002E700B">
      <w:pPr>
        <w:spacing w:after="120"/>
        <w:contextualSpacing/>
        <w:jc w:val="center"/>
        <w:rPr>
          <w:rFonts w:ascii="Calibri" w:hAnsi="Calibri" w:cs="Arial Unicode MS"/>
          <w:b/>
          <w:color w:val="000000"/>
        </w:rPr>
      </w:pPr>
      <w:r w:rsidRPr="00F62E6A">
        <w:rPr>
          <w:rFonts w:ascii="Calibri" w:hAnsi="Calibri" w:cs="Arial Unicode MS"/>
          <w:b/>
          <w:color w:val="000000"/>
          <w:u w:val="single"/>
        </w:rPr>
        <w:t xml:space="preserve">Application </w:t>
      </w:r>
      <w:r w:rsidR="00596DC0" w:rsidRPr="00F62E6A">
        <w:rPr>
          <w:rFonts w:ascii="Calibri" w:hAnsi="Calibri" w:cs="Arial Unicode MS"/>
          <w:b/>
          <w:color w:val="000000"/>
          <w:u w:val="single"/>
        </w:rPr>
        <w:t>Deadline</w:t>
      </w:r>
      <w:r w:rsidR="00596DC0">
        <w:rPr>
          <w:rFonts w:ascii="Calibri" w:hAnsi="Calibri" w:cs="Arial Unicode MS"/>
          <w:b/>
          <w:color w:val="000000"/>
        </w:rPr>
        <w:t xml:space="preserve">: </w:t>
      </w:r>
      <w:r w:rsidR="00BE76F1" w:rsidRPr="004748DB">
        <w:rPr>
          <w:rFonts w:ascii="Calibri" w:hAnsi="Calibri" w:cs="Arial Unicode MS"/>
          <w:i/>
          <w:color w:val="000000"/>
        </w:rPr>
        <w:t xml:space="preserve">5PM, </w:t>
      </w:r>
      <w:r w:rsidR="007D14FD">
        <w:rPr>
          <w:rFonts w:ascii="Calibri" w:hAnsi="Calibri" w:cs="Arial Unicode MS"/>
          <w:i/>
          <w:color w:val="000000"/>
        </w:rPr>
        <w:t>April</w:t>
      </w:r>
      <w:r w:rsidR="00BE76F1">
        <w:rPr>
          <w:rFonts w:ascii="Calibri" w:hAnsi="Calibri" w:cs="Arial Unicode MS"/>
          <w:i/>
          <w:color w:val="000000"/>
        </w:rPr>
        <w:t xml:space="preserve"> </w:t>
      </w:r>
      <w:r w:rsidR="007D14FD">
        <w:rPr>
          <w:rFonts w:ascii="Calibri" w:hAnsi="Calibri" w:cs="Arial Unicode MS"/>
          <w:i/>
          <w:color w:val="000000"/>
        </w:rPr>
        <w:t>1</w:t>
      </w:r>
      <w:r w:rsidR="00BE76F1" w:rsidRPr="004748DB">
        <w:rPr>
          <w:rFonts w:ascii="Calibri" w:hAnsi="Calibri" w:cs="Arial Unicode MS"/>
          <w:i/>
          <w:color w:val="000000"/>
        </w:rPr>
        <w:t>, 20</w:t>
      </w:r>
      <w:r w:rsidR="002503E1">
        <w:rPr>
          <w:rFonts w:ascii="Calibri" w:hAnsi="Calibri" w:cs="Arial Unicode MS"/>
          <w:i/>
          <w:color w:val="000000"/>
        </w:rPr>
        <w:t>2</w:t>
      </w:r>
      <w:r w:rsidR="00173C41">
        <w:rPr>
          <w:rFonts w:ascii="Calibri" w:hAnsi="Calibri" w:cs="Arial Unicode MS"/>
          <w:i/>
          <w:color w:val="000000"/>
        </w:rPr>
        <w:t>2</w:t>
      </w:r>
    </w:p>
    <w:p w14:paraId="79EAF5B5" w14:textId="77777777" w:rsidR="005C7043" w:rsidRDefault="005C7043" w:rsidP="002E700B">
      <w:pPr>
        <w:spacing w:after="120"/>
        <w:contextualSpacing/>
        <w:jc w:val="both"/>
        <w:rPr>
          <w:rFonts w:ascii="Calibri" w:hAnsi="Calibri" w:cs="Arial Unicode MS"/>
          <w:b/>
          <w:color w:val="000000"/>
        </w:rPr>
      </w:pPr>
    </w:p>
    <w:p w14:paraId="45E1284D" w14:textId="68FB740C" w:rsidR="005C7043" w:rsidRPr="009C5D62" w:rsidRDefault="005C7043" w:rsidP="002E700B">
      <w:pPr>
        <w:spacing w:after="120"/>
        <w:contextualSpacing/>
        <w:jc w:val="both"/>
        <w:rPr>
          <w:rFonts w:ascii="Calibri" w:hAnsi="Calibri" w:cs="Arial Unicode MS"/>
          <w:color w:val="000000"/>
        </w:rPr>
      </w:pPr>
      <w:r w:rsidRPr="009C5D62">
        <w:rPr>
          <w:rFonts w:ascii="Calibri" w:hAnsi="Calibri" w:cs="Arial Unicode MS"/>
          <w:color w:val="000000"/>
          <w:u w:val="single"/>
        </w:rPr>
        <w:t>Instructions</w:t>
      </w:r>
      <w:r w:rsidRPr="009C5D62">
        <w:rPr>
          <w:rFonts w:ascii="Calibri" w:hAnsi="Calibri" w:cs="Arial Unicode MS"/>
          <w:color w:val="000000"/>
        </w:rPr>
        <w:t>:</w:t>
      </w:r>
      <w:r>
        <w:rPr>
          <w:rFonts w:ascii="Calibri" w:hAnsi="Calibri" w:cs="Arial Unicode MS"/>
          <w:color w:val="000000"/>
        </w:rPr>
        <w:t xml:space="preserve"> read the FAQ before completing</w:t>
      </w:r>
      <w:r w:rsidR="00E80F0C">
        <w:rPr>
          <w:rFonts w:ascii="Calibri" w:hAnsi="Calibri" w:cs="Arial Unicode MS"/>
          <w:color w:val="000000"/>
        </w:rPr>
        <w:t>; i</w:t>
      </w:r>
      <w:r w:rsidR="00A80118">
        <w:rPr>
          <w:rFonts w:ascii="Calibri" w:hAnsi="Calibri" w:cs="Arial Unicode MS"/>
          <w:color w:val="000000"/>
        </w:rPr>
        <w:t xml:space="preserve">ncomplete applications will </w:t>
      </w:r>
      <w:r w:rsidR="00A80118" w:rsidRPr="00E80F0C">
        <w:rPr>
          <w:rFonts w:ascii="Calibri" w:hAnsi="Calibri" w:cs="Arial Unicode MS"/>
          <w:color w:val="000000"/>
        </w:rPr>
        <w:t>not</w:t>
      </w:r>
      <w:r w:rsidR="00A80118">
        <w:rPr>
          <w:rFonts w:ascii="Calibri" w:hAnsi="Calibri" w:cs="Arial Unicode MS"/>
          <w:color w:val="000000"/>
        </w:rPr>
        <w:t xml:space="preserve"> be considered.</w:t>
      </w:r>
    </w:p>
    <w:p w14:paraId="69D3DC13" w14:textId="3661F67D" w:rsidR="005C7043" w:rsidRPr="002503E1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 w:rsidRPr="009C5D62">
        <w:rPr>
          <w:rFonts w:asciiTheme="majorHAnsi" w:hAnsiTheme="majorHAnsi" w:cs="Arial Unicode MS"/>
          <w:color w:val="000000"/>
        </w:rPr>
        <w:t>Complete th</w:t>
      </w:r>
      <w:r>
        <w:rPr>
          <w:rFonts w:asciiTheme="majorHAnsi" w:hAnsiTheme="majorHAnsi" w:cs="Arial Unicode MS"/>
          <w:color w:val="000000"/>
        </w:rPr>
        <w:t>is</w:t>
      </w:r>
      <w:r w:rsidRPr="009C5D62">
        <w:rPr>
          <w:rFonts w:asciiTheme="majorHAnsi" w:hAnsiTheme="majorHAnsi" w:cs="Arial Unicode MS"/>
          <w:color w:val="000000"/>
        </w:rPr>
        <w:t xml:space="preserve"> form and save this file as </w:t>
      </w:r>
      <w:r w:rsidRPr="009C5D62">
        <w:rPr>
          <w:rFonts w:asciiTheme="majorHAnsi" w:hAnsiTheme="majorHAnsi" w:cs="Arial Unicode MS"/>
          <w:i/>
          <w:color w:val="000000"/>
        </w:rPr>
        <w:t xml:space="preserve">LastName_FirstName.doc </w:t>
      </w:r>
    </w:p>
    <w:p w14:paraId="39091669" w14:textId="51A54F9B" w:rsidR="002503E1" w:rsidRPr="002503E1" w:rsidRDefault="00CA47F7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iCs/>
          <w:color w:val="000000"/>
        </w:rPr>
      </w:pPr>
      <w:r>
        <w:rPr>
          <w:rFonts w:asciiTheme="majorHAnsi" w:hAnsiTheme="majorHAnsi" w:cs="Arial Unicode MS"/>
          <w:iCs/>
          <w:color w:val="000000"/>
        </w:rPr>
        <w:t>Have</w:t>
      </w:r>
      <w:r w:rsidR="002503E1">
        <w:rPr>
          <w:rFonts w:asciiTheme="majorHAnsi" w:hAnsiTheme="majorHAnsi" w:cs="Arial Unicode MS"/>
          <w:iCs/>
          <w:color w:val="000000"/>
        </w:rPr>
        <w:t xml:space="preserve"> faculty </w:t>
      </w:r>
      <w:r>
        <w:rPr>
          <w:rFonts w:asciiTheme="majorHAnsi" w:hAnsiTheme="majorHAnsi" w:cs="Arial Unicode MS"/>
          <w:iCs/>
          <w:color w:val="000000"/>
        </w:rPr>
        <w:t>project advisor sign</w:t>
      </w:r>
      <w:r w:rsidR="002503E1">
        <w:rPr>
          <w:rFonts w:asciiTheme="majorHAnsi" w:hAnsiTheme="majorHAnsi" w:cs="Arial Unicode MS"/>
          <w:iCs/>
          <w:color w:val="000000"/>
        </w:rPr>
        <w:t xml:space="preserve"> the application</w:t>
      </w:r>
      <w:r>
        <w:rPr>
          <w:rFonts w:asciiTheme="majorHAnsi" w:hAnsiTheme="majorHAnsi" w:cs="Arial Unicode MS"/>
          <w:iCs/>
          <w:color w:val="000000"/>
        </w:rPr>
        <w:t xml:space="preserve"> or email </w:t>
      </w:r>
      <w:hyperlink r:id="rId8" w:history="1">
        <w:r w:rsidRPr="00CA47F7">
          <w:rPr>
            <w:rStyle w:val="Hyperlink"/>
            <w:rFonts w:asciiTheme="majorHAnsi" w:hAnsiTheme="majorHAnsi" w:cs="Arial Unicode MS"/>
            <w:iCs/>
          </w:rPr>
          <w:t>rick.zechman@humboldt.edu</w:t>
        </w:r>
      </w:hyperlink>
    </w:p>
    <w:p w14:paraId="7FAEB764" w14:textId="6739DA12" w:rsidR="005C7043" w:rsidRPr="009C5D62" w:rsidRDefault="00A80118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>
        <w:rPr>
          <w:rFonts w:asciiTheme="majorHAnsi" w:hAnsiTheme="majorHAnsi" w:cs="Arial Unicode MS"/>
          <w:color w:val="000000"/>
        </w:rPr>
        <w:t xml:space="preserve">Include a copy of your CV or </w:t>
      </w:r>
      <w:r w:rsidR="00173C41" w:rsidRPr="009C5D62">
        <w:rPr>
          <w:rFonts w:asciiTheme="majorHAnsi" w:hAnsiTheme="majorHAnsi" w:cs="Arial Unicode MS"/>
          <w:color w:val="000000"/>
        </w:rPr>
        <w:t>Resume</w:t>
      </w:r>
    </w:p>
    <w:p w14:paraId="5F618C28" w14:textId="72FFC6B4" w:rsidR="005C7043" w:rsidRPr="00700AE0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/>
          <w:color w:val="000000"/>
        </w:rPr>
      </w:pPr>
      <w:r w:rsidRPr="00700AE0">
        <w:rPr>
          <w:rFonts w:asciiTheme="majorHAnsi" w:hAnsiTheme="majorHAnsi" w:cs="Arial Unicode MS"/>
          <w:color w:val="000000"/>
        </w:rPr>
        <w:t xml:space="preserve">Email both as an attachment to </w:t>
      </w:r>
      <w:hyperlink r:id="rId9" w:history="1">
        <w:r w:rsidR="00CA47F7" w:rsidRPr="00CA47F7">
          <w:rPr>
            <w:rStyle w:val="Hyperlink"/>
            <w:rFonts w:asciiTheme="majorHAnsi" w:hAnsiTheme="majorHAnsi" w:cs="Arial Unicode MS"/>
          </w:rPr>
          <w:t>rick.zechman@humboldt.edu</w:t>
        </w:r>
      </w:hyperlink>
    </w:p>
    <w:tbl>
      <w:tblPr>
        <w:tblW w:w="10461" w:type="dxa"/>
        <w:tblCellSpacing w:w="36" w:type="dxa"/>
        <w:tblInd w:w="9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801"/>
        <w:gridCol w:w="3721"/>
        <w:gridCol w:w="2048"/>
        <w:gridCol w:w="113"/>
      </w:tblGrid>
      <w:tr w:rsidR="005C7043" w:rsidRPr="00A073FC" w14:paraId="6EBB2937" w14:textId="77777777" w:rsidTr="007D14FD">
        <w:trPr>
          <w:tblCellSpacing w:w="36" w:type="dxa"/>
        </w:trPr>
        <w:tc>
          <w:tcPr>
            <w:tcW w:w="10317" w:type="dxa"/>
            <w:gridSpan w:val="5"/>
          </w:tcPr>
          <w:p w14:paraId="3C4AB7F8" w14:textId="77777777" w:rsidR="005C7043" w:rsidRDefault="005C7043" w:rsidP="002E700B">
            <w:pP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</w:pPr>
          </w:p>
          <w:p w14:paraId="19806BFB" w14:textId="77777777" w:rsidR="005C7043" w:rsidRPr="00A073FC" w:rsidRDefault="005C7043" w:rsidP="00E80F0C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Student Applicant Information</w:t>
            </w:r>
          </w:p>
        </w:tc>
      </w:tr>
      <w:tr w:rsidR="005C7043" w:rsidRPr="002466D4" w14:paraId="532AB682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1D290331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F"/>
            <w:tag w:val="AppNameF"/>
            <w:id w:val="-2057926242"/>
            <w:placeholder>
              <w:docPart w:val="2F8424A58A7CC243AC842113FDEADA7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F[1]" w:storeItemID="{A599F369-F42E-497B-ABBB-A3B6F1DBFFBB}"/>
            <w:text/>
          </w:sdtPr>
          <w:sdtEndPr/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96C2AF8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55B94076" w14:textId="6CE9BC28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Degree Program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rogram"/>
            <w:tag w:val="AppDept"/>
            <w:id w:val="-1789427905"/>
            <w:placeholder>
              <w:docPart w:val="A6DDC752371F284A9971E650F29E9042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AppDept[1]" w:storeItemID="{A599F369-F42E-497B-ABBB-A3B6F1DBFFBB}"/>
            <w:text/>
          </w:sdtPr>
          <w:sdtEndPr/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3EEADCF0" w14:textId="77777777" w:rsidR="005C7043" w:rsidRPr="002466D4" w:rsidRDefault="005C7043" w:rsidP="002E700B">
                <w:pPr>
                  <w:spacing w:before="40" w:after="40"/>
                  <w:ind w:right="-422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5BF5B9F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28A87278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L"/>
            <w:tag w:val="AppNameL"/>
            <w:id w:val="-1366595495"/>
            <w:placeholder>
              <w:docPart w:val="AF163F607768DB45B64D206515C6254D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L[1]" w:storeItemID="{A599F369-F42E-497B-ABBB-A3B6F1DBFFBB}"/>
            <w:text/>
          </w:sdtPr>
          <w:sdtEndPr/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13C25E1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5B862318" w14:textId="3910EA81" w:rsidR="005C7043" w:rsidRPr="002466D4" w:rsidRDefault="009827AC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Overall </w:t>
            </w:r>
            <w:r w:rsidR="005C7043"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GPA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GPA"/>
            <w:tag w:val="AppGPA"/>
            <w:id w:val="-168252551"/>
            <w:placeholder>
              <w:docPart w:val="53E149BB15D02748AA4B3853A7F6197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GPA[1]" w:storeItemID="{A599F369-F42E-497B-ABBB-A3B6F1DBFFBB}"/>
            <w:text/>
          </w:sdtPr>
          <w:sdtEndPr/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D414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39681EF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792AE07D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/>
                <w:sz w:val="22"/>
                <w:szCs w:val="22"/>
              </w:rPr>
              <w:t>Student ID#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ID"/>
            <w:tag w:val="AppID"/>
            <w:id w:val="-1089766544"/>
            <w:placeholder>
              <w:docPart w:val="EBB1BADAF6B6794F9BFEA806A7E5560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ID[1]" w:storeItemID="{A599F369-F42E-497B-ABBB-A3B6F1DBFFBB}"/>
            <w:text/>
          </w:sdtPr>
          <w:sdtEndPr/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7CF313AB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1446757E" w14:textId="7777777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Anticipated graduation date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(mm/</w:t>
            </w:r>
            <w:proofErr w:type="spellStart"/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yy</w:t>
            </w:r>
            <w:proofErr w:type="spellEnd"/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)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GradDate"/>
            <w:tag w:val="GradDate"/>
            <w:id w:val="-1487535455"/>
            <w:placeholder>
              <w:docPart w:val="37CE39C45A8C7C45BA977118058F202A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GradDate[1]" w:storeItemID="{A599F369-F42E-497B-ABBB-A3B6F1DBFFBB}"/>
            <w:text/>
          </w:sdtPr>
          <w:sdtEndPr/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E162BAD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E7DE0AB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200391DB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Area of interest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Campus"/>
            <w:tag w:val="AppCampus"/>
            <w:id w:val="1314609367"/>
            <w:placeholder>
              <w:docPart w:val="030EA504D25B9F4FA9FCFE07E11A740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Campus[1]" w:storeItemID="{A599F369-F42E-497B-ABBB-A3B6F1DBFFBB}"/>
            <w:text/>
          </w:sdtPr>
          <w:sdtEndPr/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F44D7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3300D47B" w14:textId="57721318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Degree Sought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Degree"/>
            <w:tag w:val="AppDegree"/>
            <w:id w:val="895861619"/>
            <w:placeholder>
              <w:docPart w:val="150198A29F7E1F489EE1019E600535E7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Degree[1]" w:storeItemID="{A599F369-F42E-497B-ABBB-A3B6F1DBFFBB}"/>
            <w:text/>
          </w:sdtPr>
          <w:sdtEndPr/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1E44D7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57D63922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6E20F0A9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Email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Email"/>
            <w:tag w:val="AppEmail"/>
            <w:id w:val="-452335161"/>
            <w:placeholder>
              <w:docPart w:val="0F994A5063FA324083A15FE61396224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Email[1]" w:storeItemID="{A599F369-F42E-497B-ABBB-A3B6F1DBFFBB}"/>
            <w:text/>
          </w:sdtPr>
          <w:sdtEndPr/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00BD7D02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007161B7" w14:textId="77777777" w:rsidR="005C7043" w:rsidRPr="002466D4" w:rsidRDefault="005C7043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Phone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hone"/>
            <w:tag w:val="AppPhone"/>
            <w:id w:val="-200637544"/>
            <w:placeholder>
              <w:docPart w:val="953A4B4671E5A6488B74A81E9549BE33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Phone[1]" w:storeItemID="{A599F369-F42E-497B-ABBB-A3B6F1DBFFBB}"/>
            <w:text/>
          </w:sdtPr>
          <w:sdtEndPr/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18BE4E80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</w:tbl>
    <w:p w14:paraId="4AAB11B0" w14:textId="1FD258C4" w:rsidR="000D2554" w:rsidRDefault="000D2554" w:rsidP="001B7AC8">
      <w:pPr>
        <w:tabs>
          <w:tab w:val="left" w:pos="2208"/>
        </w:tabs>
        <w:rPr>
          <w:rFonts w:ascii="Calibri" w:hAnsi="Calibri"/>
        </w:rPr>
      </w:pPr>
    </w:p>
    <w:tbl>
      <w:tblPr>
        <w:tblW w:w="10744" w:type="dxa"/>
        <w:tblCellSpacing w:w="36" w:type="dxa"/>
        <w:tblInd w:w="9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71"/>
        <w:gridCol w:w="8773"/>
      </w:tblGrid>
      <w:tr w:rsidR="00403433" w:rsidRPr="002466D4" w14:paraId="730E2828" w14:textId="77777777" w:rsidTr="006F247B">
        <w:trPr>
          <w:trHeight w:val="458"/>
          <w:tblCellSpacing w:w="36" w:type="dxa"/>
        </w:trPr>
        <w:tc>
          <w:tcPr>
            <w:tcW w:w="1863" w:type="dxa"/>
          </w:tcPr>
          <w:p w14:paraId="64D97303" w14:textId="77777777" w:rsidR="00403433" w:rsidRPr="00216C7A" w:rsidRDefault="00403433" w:rsidP="00C87B12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16C7A">
              <w:rPr>
                <w:rFonts w:ascii="Calibri" w:hAnsi="Calibri" w:cs="Arial Unicode MS"/>
                <w:color w:val="000000"/>
                <w:sz w:val="22"/>
                <w:szCs w:val="22"/>
              </w:rPr>
              <w:t>Project Title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1840575459"/>
            <w:placeholder>
              <w:docPart w:val="E9988DC0806C415FA03EB6DF07A192F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EndPr/>
          <w:sdtContent>
            <w:tc>
              <w:tcPr>
                <w:tcW w:w="8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051E361A" w14:textId="77777777" w:rsidR="00403433" w:rsidRPr="002466D4" w:rsidRDefault="00403433" w:rsidP="00C87B12">
                <w:pPr>
                  <w:pStyle w:val="ListBullet"/>
                  <w:numPr>
                    <w:ilvl w:val="0"/>
                    <w:numId w:val="0"/>
                  </w:numPr>
                  <w:tabs>
                    <w:tab w:val="left" w:pos="2371"/>
                  </w:tabs>
                  <w:rPr>
                    <w:rFonts w:ascii="Calibri" w:hAnsi="Calibri"/>
                    <w:sz w:val="22"/>
                    <w:szCs w:val="22"/>
                  </w:rPr>
                </w:pPr>
                <w:r w:rsidRPr="000D2758">
                  <w:rPr>
                    <w:rStyle w:val="PlaceholderText"/>
                    <w:rFonts w:ascii="Calibri" w:hAnsi="Calibri"/>
                    <w:color w:val="auto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0D2554" w:rsidRPr="002466D4" w14:paraId="73D5F382" w14:textId="77777777" w:rsidTr="006F247B">
        <w:trPr>
          <w:trHeight w:val="458"/>
          <w:tblCellSpacing w:w="36" w:type="dxa"/>
        </w:trPr>
        <w:tc>
          <w:tcPr>
            <w:tcW w:w="1863" w:type="dxa"/>
          </w:tcPr>
          <w:p w14:paraId="399CC698" w14:textId="0F88C8E2" w:rsidR="000D2554" w:rsidRPr="00216C7A" w:rsidRDefault="003359F3" w:rsidP="00C87B12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F</w:t>
            </w:r>
            <w:r w:rsidR="00403433">
              <w:rPr>
                <w:rFonts w:ascii="Calibri" w:hAnsi="Calibri" w:cs="Arial Unicode MS"/>
                <w:color w:val="000000"/>
                <w:sz w:val="22"/>
                <w:szCs w:val="22"/>
              </w:rPr>
              <w:t>aculty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providing</w:t>
            </w:r>
            <w:r w:rsidR="00403433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references (2)</w:t>
            </w:r>
            <w:r w:rsidR="000D2554" w:rsidRPr="00216C7A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588353595"/>
            <w:placeholder>
              <w:docPart w:val="C913DBD055C04713B875DC90837B707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EndPr/>
          <w:sdtContent>
            <w:tc>
              <w:tcPr>
                <w:tcW w:w="8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E7B8624" w14:textId="77777777" w:rsidR="000D2554" w:rsidRPr="002466D4" w:rsidRDefault="000D2554" w:rsidP="00C87B12">
                <w:pPr>
                  <w:pStyle w:val="ListBullet"/>
                  <w:numPr>
                    <w:ilvl w:val="0"/>
                    <w:numId w:val="0"/>
                  </w:numPr>
                  <w:tabs>
                    <w:tab w:val="left" w:pos="2371"/>
                  </w:tabs>
                  <w:rPr>
                    <w:rFonts w:ascii="Calibri" w:hAnsi="Calibri"/>
                    <w:sz w:val="22"/>
                    <w:szCs w:val="22"/>
                  </w:rPr>
                </w:pPr>
                <w:r w:rsidRPr="000D2758">
                  <w:rPr>
                    <w:rStyle w:val="PlaceholderText"/>
                    <w:rFonts w:ascii="Calibri" w:hAnsi="Calibri"/>
                    <w:color w:val="auto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</w:tbl>
    <w:p w14:paraId="562E5FBB" w14:textId="77777777" w:rsidR="000D2554" w:rsidRDefault="000D2554" w:rsidP="001B7AC8">
      <w:pPr>
        <w:tabs>
          <w:tab w:val="left" w:pos="2208"/>
        </w:tabs>
        <w:rPr>
          <w:rFonts w:ascii="Calibri" w:hAnsi="Calibri"/>
        </w:rPr>
      </w:pPr>
    </w:p>
    <w:tbl>
      <w:tblPr>
        <w:tblW w:w="10418" w:type="dxa"/>
        <w:tblCellSpacing w:w="36" w:type="dxa"/>
        <w:tblInd w:w="9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15"/>
        <w:gridCol w:w="3488"/>
        <w:gridCol w:w="1202"/>
        <w:gridCol w:w="729"/>
        <w:gridCol w:w="343"/>
        <w:gridCol w:w="2487"/>
        <w:gridCol w:w="112"/>
        <w:gridCol w:w="342"/>
      </w:tblGrid>
      <w:tr w:rsidR="005C7043" w:rsidRPr="00A073FC" w14:paraId="1846AEEC" w14:textId="77777777" w:rsidTr="00DD0488">
        <w:trPr>
          <w:gridAfter w:val="2"/>
          <w:wAfter w:w="346" w:type="dxa"/>
          <w:tblCellSpacing w:w="36" w:type="dxa"/>
        </w:trPr>
        <w:tc>
          <w:tcPr>
            <w:tcW w:w="9856" w:type="dxa"/>
            <w:gridSpan w:val="6"/>
          </w:tcPr>
          <w:p w14:paraId="6A213DA4" w14:textId="77777777" w:rsidR="005C7043" w:rsidRPr="00A073FC" w:rsidRDefault="005C7043" w:rsidP="002E700B">
            <w:pPr>
              <w:tabs>
                <w:tab w:val="left" w:pos="2624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Faculty Advisor Information</w:t>
            </w:r>
          </w:p>
        </w:tc>
      </w:tr>
      <w:tr w:rsidR="008E2F4C" w:rsidRPr="00A073FC" w14:paraId="0F854079" w14:textId="77777777" w:rsidTr="00DD0488">
        <w:trPr>
          <w:gridAfter w:val="1"/>
          <w:wAfter w:w="234" w:type="dxa"/>
          <w:trHeight w:val="462"/>
          <w:tblCellSpacing w:w="36" w:type="dxa"/>
        </w:trPr>
        <w:tc>
          <w:tcPr>
            <w:tcW w:w="1607" w:type="dxa"/>
          </w:tcPr>
          <w:p w14:paraId="6AB14E4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NameF"/>
            <w:tag w:val="FacNameF"/>
            <w:id w:val="-786120344"/>
            <w:placeholder>
              <w:docPart w:val="9DEAEDDF60BAF84BB75353B282D987A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NameF[1]" w:storeItemID="{A599F369-F42E-497B-ABBB-A3B6F1DBFFBB}"/>
            <w:text/>
          </w:sdtPr>
          <w:sdtEndPr/>
          <w:sdtContent>
            <w:tc>
              <w:tcPr>
                <w:tcW w:w="3416" w:type="dxa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2F13E822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30" w:type="dxa"/>
          </w:tcPr>
          <w:p w14:paraId="29BD35FF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Email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Title"/>
            <w:tag w:val="FacTitle"/>
            <w:id w:val="-2008286268"/>
            <w:placeholder>
              <w:docPart w:val="5BC9BE0A1984F345891B9A43CECF8CD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Title[1]" w:storeItemID="{A599F369-F42E-497B-ABBB-A3B6F1DBFFBB}"/>
            <w:text/>
          </w:sdtPr>
          <w:sdtEndPr/>
          <w:sdtContent>
            <w:tc>
              <w:tcPr>
                <w:tcW w:w="3599" w:type="dxa"/>
                <w:gridSpan w:val="4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ACD42B7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8E2F4C" w:rsidRPr="00A073FC" w14:paraId="317D3EBC" w14:textId="77777777" w:rsidTr="00403433">
        <w:trPr>
          <w:gridAfter w:val="1"/>
          <w:wAfter w:w="234" w:type="dxa"/>
          <w:trHeight w:val="435"/>
          <w:tblCellSpacing w:w="36" w:type="dxa"/>
        </w:trPr>
        <w:tc>
          <w:tcPr>
            <w:tcW w:w="1607" w:type="dxa"/>
          </w:tcPr>
          <w:p w14:paraId="06071B35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tc>
          <w:tcPr>
            <w:tcW w:w="3416" w:type="dxa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9AB6B09" w14:textId="1889F30E" w:rsidR="005C7043" w:rsidRPr="00A073FC" w:rsidRDefault="005C7043" w:rsidP="008E2F4C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1130" w:type="dxa"/>
          </w:tcPr>
          <w:p w14:paraId="20362D9C" w14:textId="77777777" w:rsidR="005C7043" w:rsidRPr="00A073FC" w:rsidRDefault="005C7043" w:rsidP="002E700B">
            <w:pPr>
              <w:spacing w:before="60"/>
              <w:ind w:left="270"/>
              <w:jc w:val="center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            Phone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Email"/>
            <w:tag w:val="FacEmail"/>
            <w:id w:val="-211120778"/>
            <w:placeholder>
              <w:docPart w:val="F0B52376D33B01418898DBA2BF38414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Email[1]" w:storeItemID="{A599F369-F42E-497B-ABBB-A3B6F1DBFFBB}"/>
            <w:text/>
          </w:sdtPr>
          <w:sdtEndPr/>
          <w:sdtContent>
            <w:tc>
              <w:tcPr>
                <w:tcW w:w="3599" w:type="dxa"/>
                <w:gridSpan w:val="4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9807E61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7E0690" w:rsidRPr="00A073FC" w14:paraId="6B1D05AA" w14:textId="77777777" w:rsidTr="00DD0488">
        <w:trPr>
          <w:gridAfter w:val="5"/>
          <w:wAfter w:w="3905" w:type="dxa"/>
          <w:tblCellSpacing w:w="36" w:type="dxa"/>
        </w:trPr>
        <w:tc>
          <w:tcPr>
            <w:tcW w:w="1607" w:type="dxa"/>
          </w:tcPr>
          <w:p w14:paraId="2CDC709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Department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Campus"/>
            <w:tag w:val="FacCampus"/>
            <w:id w:val="1955671887"/>
            <w:placeholder>
              <w:docPart w:val="AD4E653C8318C6459487A0D0DE754E69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FacCampus[1]" w:storeItemID="{A599F369-F42E-497B-ABBB-A3B6F1DBFFBB}"/>
            <w:text/>
          </w:sdtPr>
          <w:sdtEndPr/>
          <w:sdtContent>
            <w:tc>
              <w:tcPr>
                <w:tcW w:w="3416" w:type="dxa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1FD71BFB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30" w:type="dxa"/>
          </w:tcPr>
          <w:p w14:paraId="1A593398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</w:tr>
      <w:tr w:rsidR="008E2F4C" w:rsidRPr="00A073FC" w14:paraId="03460D4C" w14:textId="77777777" w:rsidTr="00DD0488">
        <w:trPr>
          <w:tblCellSpacing w:w="36" w:type="dxa"/>
        </w:trPr>
        <w:tc>
          <w:tcPr>
            <w:tcW w:w="1607" w:type="dxa"/>
          </w:tcPr>
          <w:p w14:paraId="47D31A84" w14:textId="036926F2" w:rsidR="008E2F4C" w:rsidRPr="00403433" w:rsidRDefault="008E2F4C" w:rsidP="002E700B">
            <w:pPr>
              <w:spacing w:before="60"/>
              <w:rPr>
                <w:rFonts w:ascii="Calibri" w:hAnsi="Calibri" w:cs="Arial Unicode MS"/>
                <w:bCs/>
                <w:color w:val="000000"/>
                <w:sz w:val="22"/>
                <w:szCs w:val="22"/>
              </w:rPr>
            </w:pPr>
            <w:r w:rsidRPr="00403433">
              <w:rPr>
                <w:rFonts w:ascii="Calibri" w:hAnsi="Calibri" w:cs="Arial Unicode MS"/>
                <w:bCs/>
                <w:color w:val="000000"/>
                <w:sz w:val="22"/>
                <w:szCs w:val="22"/>
              </w:rPr>
              <w:t>Advisor’s Signature:</w:t>
            </w:r>
          </w:p>
        </w:tc>
        <w:tc>
          <w:tcPr>
            <w:tcW w:w="5347" w:type="dxa"/>
            <w:gridSpan w:val="3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08AD221B" w14:textId="77777777" w:rsidR="008E2F4C" w:rsidRDefault="008E2F4C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271" w:type="dxa"/>
          </w:tcPr>
          <w:p w14:paraId="75022BB7" w14:textId="77777777" w:rsidR="008E2F4C" w:rsidRPr="00A073FC" w:rsidRDefault="008E2F4C"/>
        </w:tc>
        <w:tc>
          <w:tcPr>
            <w:tcW w:w="2833" w:type="dxa"/>
            <w:gridSpan w:val="3"/>
          </w:tcPr>
          <w:p w14:paraId="6F53F760" w14:textId="6E38446C" w:rsidR="00403433" w:rsidRDefault="00403433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</w:tr>
    </w:tbl>
    <w:sdt>
      <w:sdtPr>
        <w:rPr>
          <w:sz w:val="2"/>
          <w:szCs w:val="2"/>
        </w:rPr>
        <w:alias w:val="Rev1Name"/>
        <w:tag w:val="Rev1Name"/>
        <w:id w:val="1114408734"/>
        <w:placeholder>
          <w:docPart w:val="5871F4FB5E50C3448A62FEECA92E4CC4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1Name[1]" w:storeItemID="{A599F369-F42E-497B-ABBB-A3B6F1DBFFBB}"/>
        <w:text/>
      </w:sdtPr>
      <w:sdtEndPr/>
      <w:sdtContent>
        <w:p w14:paraId="605417FA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Fonts w:ascii="Calibri" w:hAnsi="Calibri"/>
              <w:sz w:val="2"/>
              <w:szCs w:val="2"/>
            </w:rPr>
            <w:t xml:space="preserve"> </w:t>
          </w:r>
        </w:p>
      </w:sdtContent>
    </w:sdt>
    <w:sdt>
      <w:sdtPr>
        <w:rPr>
          <w:sz w:val="2"/>
          <w:szCs w:val="2"/>
        </w:rPr>
        <w:alias w:val="Rev2Name"/>
        <w:tag w:val="Rev2Name"/>
        <w:id w:val="609006909"/>
        <w:placeholder>
          <w:docPart w:val="9DD5EACCE5E03A4FB1C900E144BBF9E0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2Name[1]" w:storeItemID="{A599F369-F42E-497B-ABBB-A3B6F1DBFFBB}"/>
        <w:text/>
      </w:sdtPr>
      <w:sdtEndPr/>
      <w:sdtContent>
        <w:p w14:paraId="1528C031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Style w:val="PlaceholderText"/>
              <w:sz w:val="2"/>
              <w:szCs w:val="2"/>
            </w:rPr>
            <w:t xml:space="preserve"> </w:t>
          </w:r>
        </w:p>
      </w:sdtContent>
    </w:sdt>
    <w:sdt>
      <w:sdtPr>
        <w:rPr>
          <w:sz w:val="2"/>
          <w:szCs w:val="2"/>
        </w:rPr>
        <w:alias w:val="Rev1Campus"/>
        <w:tag w:val="Rev1Campus"/>
        <w:id w:val="803430387"/>
        <w:placeholder>
          <w:docPart w:val="9E2C32B83DD1614AAF9A324E43EA7032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Rev1Campus[1]" w:storeItemID="{A599F369-F42E-497B-ABBB-A3B6F1DBFFBB}"/>
        <w:text/>
      </w:sdtPr>
      <w:sdtEndPr/>
      <w:sdtContent>
        <w:p w14:paraId="60F36F9B" w14:textId="5DF282CE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Style w:val="PlaceholderText"/>
              <w:sz w:val="2"/>
              <w:szCs w:val="2"/>
            </w:rPr>
            <w:t xml:space="preserve"> </w:t>
          </w:r>
        </w:p>
      </w:sdtContent>
    </w:sdt>
    <w:tbl>
      <w:tblPr>
        <w:tblW w:w="10880" w:type="dxa"/>
        <w:tblCellSpacing w:w="36" w:type="dxa"/>
        <w:tblInd w:w="-1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8"/>
        <w:gridCol w:w="10519"/>
        <w:gridCol w:w="113"/>
        <w:gridCol w:w="130"/>
      </w:tblGrid>
      <w:tr w:rsidR="005C7043" w:rsidRPr="00A073FC" w14:paraId="4DCFC7F6" w14:textId="77777777" w:rsidTr="0056431F">
        <w:trPr>
          <w:gridBefore w:val="1"/>
          <w:gridAfter w:val="1"/>
          <w:wBefore w:w="10" w:type="dxa"/>
          <w:wAfter w:w="22" w:type="dxa"/>
          <w:trHeight w:val="1098"/>
          <w:tblCellSpacing w:w="36" w:type="dxa"/>
        </w:trPr>
        <w:tc>
          <w:tcPr>
            <w:tcW w:w="10560" w:type="dxa"/>
            <w:gridSpan w:val="2"/>
          </w:tcPr>
          <w:p w14:paraId="760D7575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  <w:r w:rsidRPr="00721515">
              <w:rPr>
                <w:rFonts w:ascii="Calibri" w:hAnsi="Calibri"/>
                <w:b/>
                <w:noProof/>
                <w:sz w:val="20"/>
                <w:szCs w:val="20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7C18E52F" wp14:editId="621D407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74320</wp:posOffset>
                      </wp:positionV>
                      <wp:extent cx="6400800" cy="953135"/>
                      <wp:effectExtent l="0" t="0" r="25400" b="2984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0" cy="9531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6ACC52" w14:textId="536BE904" w:rsidR="003B6A11" w:rsidRPr="005E12C5" w:rsidRDefault="003B6A11" w:rsidP="001B7AC8">
                                  <w:pPr>
                                    <w:widowControl w:val="0"/>
                                    <w:rPr>
                                      <w:rFonts w:ascii="Calibri" w:hAnsi="Calibri"/>
                                      <w:sz w:val="22"/>
                                    </w:rPr>
                                  </w:pPr>
                                  <w:r w:rsidRPr="00332638">
                                    <w:rPr>
                                      <w:rFonts w:ascii="Calibri" w:hAnsi="Calibri"/>
                                      <w:b/>
                                      <w:sz w:val="22"/>
                                      <w:u w:val="single"/>
                                    </w:rPr>
                                    <w:t>Project Description</w:t>
                                  </w:r>
                                  <w:r w:rsidRPr="00FE73CC">
                                    <w:rPr>
                                      <w:rFonts w:ascii="Calibri" w:hAnsi="Calibri"/>
                                      <w:b/>
                                      <w:sz w:val="22"/>
                                    </w:rPr>
                                    <w:t xml:space="preserve">: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Please describe the research or activity you propose to conduct in a clear and concise statement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i/>
                                      <w:sz w:val="22"/>
                                    </w:rPr>
                                    <w:t>in the space provided</w:t>
                                  </w:r>
                                  <w:r w:rsidR="00D04F44">
                                    <w:rPr>
                                      <w:rFonts w:ascii="Calibri" w:hAnsi="Calibri"/>
                                      <w:i/>
                                      <w:sz w:val="22"/>
                                    </w:rPr>
                                    <w:t>.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>A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ddress </w:t>
                                  </w:r>
                                  <w:r w:rsidR="00D01AC6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the significance of your project, your 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>methods</w:t>
                                  </w:r>
                                  <w:r w:rsidR="00D01AC6">
                                    <w:rPr>
                                      <w:rFonts w:ascii="Calibri" w:hAnsi="Calibri"/>
                                      <w:sz w:val="22"/>
                                    </w:rPr>
                                    <w:t>,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and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>how the project will help you achieve your career goals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.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>Proposal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s are ranked based on </w:t>
                                  </w:r>
                                  <w:r w:rsidR="00D01AC6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fit to the goals of the scholarship, 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>the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importance of the research, likelihood of project completion</w:t>
                                  </w:r>
                                  <w:r w:rsidR="00F84E2D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and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impact on student success.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type w14:anchorId="7C18E52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21.6pt;width:7in;height:75.0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">
                      <v:textbox style="mso-fit-shape-to-text:t">
                        <w:txbxContent>
                          <w:p w14:paraId="5A6ACC52" w14:textId="536BE904" w:rsidR="003B6A11" w:rsidRPr="005E12C5" w:rsidRDefault="003B6A11" w:rsidP="001B7AC8">
                            <w:pPr>
                              <w:widowControl w:val="0"/>
                              <w:rPr>
                                <w:rFonts w:ascii="Calibri" w:hAnsi="Calibri"/>
                                <w:sz w:val="22"/>
                              </w:rPr>
                            </w:pPr>
                            <w:r w:rsidRPr="00332638">
                              <w:rPr>
                                <w:rFonts w:ascii="Calibri" w:hAnsi="Calibri"/>
                                <w:b/>
                                <w:sz w:val="22"/>
                                <w:u w:val="single"/>
                              </w:rPr>
                              <w:t>Project Description</w:t>
                            </w:r>
                            <w:r w:rsidRPr="00FE73CC">
                              <w:rPr>
                                <w:rFonts w:ascii="Calibri" w:hAnsi="Calibri"/>
                                <w:b/>
                                <w:sz w:val="22"/>
                              </w:rPr>
                              <w:t xml:space="preserve">: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Please describe the research or activity you propose to conduct in a clear and concise statement </w:t>
                            </w:r>
                            <w:r w:rsidRPr="005E12C5">
                              <w:rPr>
                                <w:rFonts w:ascii="Calibri" w:hAnsi="Calibri"/>
                                <w:i/>
                                <w:sz w:val="22"/>
                              </w:rPr>
                              <w:t>in the space provided</w:t>
                            </w:r>
                            <w:r w:rsidR="00D04F44">
                              <w:rPr>
                                <w:rFonts w:ascii="Calibri" w:hAnsi="Calibri"/>
                                <w:i/>
                                <w:sz w:val="22"/>
                              </w:rPr>
                              <w:t>.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>A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ddress </w:t>
                            </w:r>
                            <w:r w:rsidR="00D01AC6">
                              <w:rPr>
                                <w:rFonts w:ascii="Calibri" w:hAnsi="Calibri"/>
                                <w:sz w:val="22"/>
                              </w:rPr>
                              <w:t xml:space="preserve">the significance of your project, your 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>methods</w:t>
                            </w:r>
                            <w:r w:rsidR="00D01AC6">
                              <w:rPr>
                                <w:rFonts w:ascii="Calibri" w:hAnsi="Calibri"/>
                                <w:sz w:val="22"/>
                              </w:rPr>
                              <w:t>,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 xml:space="preserve"> and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>how the project will help you achieve your career goals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.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>Proposal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s are ranked based on </w:t>
                            </w:r>
                            <w:r w:rsidR="00D01AC6">
                              <w:rPr>
                                <w:rFonts w:ascii="Calibri" w:hAnsi="Calibri"/>
                                <w:sz w:val="22"/>
                              </w:rPr>
                              <w:t xml:space="preserve">fit to the goals of the scholarship, 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>the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importance of the research, likelihood of project completion</w:t>
                            </w:r>
                            <w:r w:rsidR="00F84E2D">
                              <w:rPr>
                                <w:rFonts w:ascii="Calibri" w:hAnsi="Calibri"/>
                                <w:sz w:val="22"/>
                              </w:rPr>
                              <w:t xml:space="preserve"> and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impact on student success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D5FF5C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656498E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5F4AA604" w14:textId="77777777" w:rsidR="005C7043" w:rsidRPr="00064CE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</w:tc>
      </w:tr>
      <w:tr w:rsidR="005C7043" w:rsidRPr="00A073FC" w14:paraId="49ABF400" w14:textId="77777777" w:rsidTr="0056431F">
        <w:trPr>
          <w:gridBefore w:val="1"/>
          <w:gridAfter w:val="1"/>
          <w:wBefore w:w="10" w:type="dxa"/>
          <w:wAfter w:w="22" w:type="dxa"/>
          <w:trHeight w:val="11037"/>
          <w:tblCellSpacing w:w="36" w:type="dxa"/>
        </w:trPr>
        <w:tc>
          <w:tcPr>
            <w:tcW w:w="10560" w:type="dxa"/>
            <w:gridSpan w:val="2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3737006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417800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4977C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28129C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02C3E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C57A65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9944BB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929809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837549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B5B52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EF3299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18EE43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1D5D67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3916DD1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D2EDBE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9B79CE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40B8EF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79023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F57837A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B5BA45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5BC0F8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AAC357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B8BC90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CAC179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111D40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00A24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5D85E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E6FD8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98311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2A09A3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649463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41766B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0CCB0A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7A1003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691C46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2954E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AAEA7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CF1110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726E57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A3D57B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E5A4F95" w14:textId="7B53A01F" w:rsidR="005C7043" w:rsidRPr="00B457C7" w:rsidRDefault="004C55F8" w:rsidP="004C55F8">
            <w:pPr>
              <w:pStyle w:val="ListBullet"/>
              <w:keepNext/>
              <w:widowControl w:val="0"/>
              <w:numPr>
                <w:ilvl w:val="0"/>
                <w:numId w:val="0"/>
              </w:num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*** Do not exceed this space ***</w:t>
            </w:r>
          </w:p>
        </w:tc>
      </w:tr>
      <w:tr w:rsidR="005C7043" w:rsidRPr="00A073FC" w14:paraId="6069F3F2" w14:textId="77777777" w:rsidTr="0056431F">
        <w:trPr>
          <w:gridAfter w:val="2"/>
          <w:wAfter w:w="135" w:type="dxa"/>
          <w:tblCellSpacing w:w="36" w:type="dxa"/>
        </w:trPr>
        <w:tc>
          <w:tcPr>
            <w:tcW w:w="10529" w:type="dxa"/>
            <w:gridSpan w:val="2"/>
          </w:tcPr>
          <w:p w14:paraId="175606B0" w14:textId="77777777" w:rsidR="00497DF8" w:rsidRPr="00310F59" w:rsidRDefault="005C7043" w:rsidP="00BE76F1">
            <w:pPr>
              <w:rPr>
                <w:rFonts w:ascii="Calibri" w:hAnsi="Calibri"/>
                <w:b/>
                <w:sz w:val="22"/>
                <w:u w:val="single"/>
              </w:rPr>
            </w:pPr>
            <w:r>
              <w:rPr>
                <w:rFonts w:ascii="Calibri" w:hAnsi="Calibri"/>
              </w:rPr>
              <w:lastRenderedPageBreak/>
              <w:br w:type="page"/>
            </w:r>
          </w:p>
          <w:tbl>
            <w:tblPr>
              <w:tblW w:w="10299" w:type="dxa"/>
              <w:tblCellSpacing w:w="36" w:type="dxa"/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299"/>
            </w:tblGrid>
            <w:tr w:rsidR="00497DF8" w:rsidRPr="00A073FC" w14:paraId="1419512F" w14:textId="77777777" w:rsidTr="00C87B12">
              <w:trPr>
                <w:trHeight w:val="247"/>
                <w:tblCellSpacing w:w="36" w:type="dxa"/>
              </w:trPr>
              <w:tc>
                <w:tcPr>
                  <w:tcW w:w="10155" w:type="dxa"/>
                </w:tcPr>
                <w:p w14:paraId="5A4B4169" w14:textId="5D4B4443" w:rsidR="00497DF8" w:rsidRPr="00CA1578" w:rsidRDefault="00497DF8" w:rsidP="00497DF8">
                  <w:pPr>
                    <w:rPr>
                      <w:rFonts w:ascii="Calibri" w:hAnsi="Calibri" w:cs="Arial Unicode MS"/>
                      <w:b/>
                      <w:color w:val="000000"/>
                      <w:sz w:val="22"/>
                      <w:szCs w:val="22"/>
                    </w:rPr>
                  </w:pPr>
                  <w:r w:rsidRPr="00EC13FB">
                    <w:rPr>
                      <w:rFonts w:ascii="Calibri" w:hAnsi="Calibri"/>
                      <w:b/>
                      <w:sz w:val="22"/>
                      <w:u w:val="single"/>
                    </w:rPr>
                    <w:t xml:space="preserve">Describe </w:t>
                  </w:r>
                  <w:r>
                    <w:rPr>
                      <w:rFonts w:ascii="Calibri" w:hAnsi="Calibri"/>
                      <w:b/>
                      <w:sz w:val="22"/>
                      <w:u w:val="single"/>
                    </w:rPr>
                    <w:t>how your project addresses the goals of the Hillenburg Scholarship:</w:t>
                  </w:r>
                  <w:r w:rsidRPr="00EC13FB">
                    <w:rPr>
                      <w:rFonts w:ascii="Calibri" w:hAnsi="Calibri"/>
                      <w:b/>
                      <w:sz w:val="22"/>
                      <w:u w:val="single"/>
                    </w:rPr>
                    <w:t xml:space="preserve"> </w:t>
                  </w:r>
                </w:p>
              </w:tc>
            </w:tr>
            <w:tr w:rsidR="00497DF8" w:rsidRPr="00A073FC" w14:paraId="471E52AC" w14:textId="77777777" w:rsidTr="0056431F">
              <w:trPr>
                <w:trHeight w:val="5304"/>
                <w:tblCellSpacing w:w="36" w:type="dxa"/>
              </w:trPr>
              <w:tc>
                <w:tcPr>
                  <w:tcW w:w="10155" w:type="dxa"/>
                  <w:tcBorders>
                    <w:top w:val="inset" w:sz="6" w:space="0" w:color="000000"/>
                    <w:left w:val="in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F2F2F2"/>
                </w:tcPr>
                <w:p w14:paraId="2A4C2B1A" w14:textId="77777777" w:rsidR="00497DF8" w:rsidRPr="00B457C7" w:rsidRDefault="00497DF8" w:rsidP="00497DF8">
                  <w:pPr>
                    <w:pStyle w:val="ListBullet"/>
                    <w:numPr>
                      <w:ilvl w:val="0"/>
                      <w:numId w:val="0"/>
                    </w:numPr>
                    <w:rPr>
                      <w:rFonts w:ascii="Calibri" w:hAnsi="Calibri"/>
                    </w:rPr>
                  </w:pPr>
                </w:p>
              </w:tc>
            </w:tr>
          </w:tbl>
          <w:p w14:paraId="377B5D48" w14:textId="77777777" w:rsidR="0056431F" w:rsidRDefault="0056431F" w:rsidP="00BE76F1">
            <w:pPr>
              <w:rPr>
                <w:rFonts w:ascii="Calibri" w:hAnsi="Calibri"/>
                <w:b/>
                <w:sz w:val="22"/>
                <w:u w:val="single"/>
              </w:rPr>
            </w:pPr>
          </w:p>
          <w:p w14:paraId="2DC457D3" w14:textId="4CFB75B5" w:rsidR="005C7043" w:rsidRPr="00D04F44" w:rsidRDefault="005C7043" w:rsidP="00BE76F1">
            <w:pPr>
              <w:rPr>
                <w:rFonts w:ascii="Calibri" w:hAnsi="Calibri"/>
                <w:sz w:val="22"/>
              </w:rPr>
            </w:pPr>
            <w:r w:rsidRPr="00310F59">
              <w:rPr>
                <w:rFonts w:ascii="Calibri" w:hAnsi="Calibri"/>
                <w:b/>
                <w:sz w:val="22"/>
                <w:u w:val="single"/>
              </w:rPr>
              <w:t xml:space="preserve">Brief summary of </w:t>
            </w:r>
            <w:r w:rsidR="00D01AC6">
              <w:rPr>
                <w:rFonts w:ascii="Calibri" w:hAnsi="Calibri"/>
                <w:b/>
                <w:sz w:val="22"/>
                <w:u w:val="single"/>
              </w:rPr>
              <w:t>financial need, including a spending plan</w:t>
            </w:r>
            <w:r w:rsidR="00D04F44">
              <w:rPr>
                <w:rFonts w:ascii="Calibri" w:hAnsi="Calibri"/>
                <w:sz w:val="22"/>
              </w:rPr>
              <w:t xml:space="preserve">. </w:t>
            </w:r>
            <w:r w:rsidRPr="00CD20A8">
              <w:rPr>
                <w:rFonts w:ascii="Calibri" w:hAnsi="Calibri"/>
                <w:sz w:val="22"/>
              </w:rPr>
              <w:t xml:space="preserve">List and </w:t>
            </w:r>
            <w:r w:rsidRPr="007E0690">
              <w:rPr>
                <w:rFonts w:ascii="Calibri" w:hAnsi="Calibri"/>
                <w:sz w:val="22"/>
                <w:u w:val="single"/>
              </w:rPr>
              <w:t>justify</w:t>
            </w:r>
            <w:r w:rsidRPr="00CD20A8">
              <w:rPr>
                <w:rFonts w:ascii="Calibri" w:hAnsi="Calibri"/>
                <w:sz w:val="22"/>
              </w:rPr>
              <w:t xml:space="preserve"> all budget </w:t>
            </w:r>
            <w:r w:rsidR="00BE76F1">
              <w:rPr>
                <w:rFonts w:ascii="Calibri" w:hAnsi="Calibri"/>
                <w:sz w:val="22"/>
              </w:rPr>
              <w:t>items</w:t>
            </w:r>
            <w:r w:rsidRPr="00CD20A8">
              <w:rPr>
                <w:rFonts w:ascii="Calibri" w:hAnsi="Calibri"/>
                <w:sz w:val="22"/>
              </w:rPr>
              <w:t xml:space="preserve">. </w:t>
            </w:r>
          </w:p>
        </w:tc>
      </w:tr>
      <w:tr w:rsidR="005C7043" w:rsidRPr="00A073FC" w14:paraId="2C12584A" w14:textId="77777777" w:rsidTr="0056431F">
        <w:trPr>
          <w:trHeight w:val="17"/>
          <w:tblCellSpacing w:w="36" w:type="dxa"/>
        </w:trPr>
        <w:tc>
          <w:tcPr>
            <w:tcW w:w="10736" w:type="dxa"/>
            <w:gridSpan w:val="4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BC070E4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0B7BCD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3D427B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D03BC39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3588C8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148AA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18C656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37D84F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161F82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678D70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DD83CD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116370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C49BC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D181A43" w14:textId="72905352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5D96F6B" w14:textId="219434D0" w:rsidR="00305119" w:rsidRDefault="00305119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DBADA57" w14:textId="14572016" w:rsidR="00305119" w:rsidRDefault="00305119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D76B5B8" w14:textId="77777777" w:rsidR="00305119" w:rsidRDefault="00305119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0B4404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E139A25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0D65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9EB1F08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56D1D550" w14:textId="77777777" w:rsidR="005C7043" w:rsidRDefault="005C7043" w:rsidP="001B7AC8">
      <w:pPr>
        <w:rPr>
          <w:rFonts w:ascii="Calibri" w:hAnsi="Calibri"/>
        </w:rPr>
      </w:pPr>
    </w:p>
    <w:tbl>
      <w:tblPr>
        <w:tblW w:w="10299" w:type="dxa"/>
        <w:tblCellSpacing w:w="36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299"/>
      </w:tblGrid>
      <w:tr w:rsidR="005C7043" w:rsidRPr="00A073FC" w14:paraId="273EB973" w14:textId="77777777" w:rsidTr="002E700B">
        <w:trPr>
          <w:trHeight w:val="247"/>
          <w:tblCellSpacing w:w="36" w:type="dxa"/>
        </w:trPr>
        <w:tc>
          <w:tcPr>
            <w:tcW w:w="10155" w:type="dxa"/>
          </w:tcPr>
          <w:p w14:paraId="4AF15460" w14:textId="38B072B0" w:rsidR="005C7043" w:rsidRPr="00CA1578" w:rsidRDefault="005C7043" w:rsidP="002E700B">
            <w:pP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</w:pPr>
            <w:r w:rsidRPr="00EC13FB">
              <w:rPr>
                <w:rFonts w:ascii="Calibri" w:hAnsi="Calibri"/>
                <w:b/>
                <w:sz w:val="22"/>
                <w:u w:val="single"/>
              </w:rPr>
              <w:lastRenderedPageBreak/>
              <w:t xml:space="preserve">Describe other sources of support </w:t>
            </w:r>
            <w:r w:rsidR="00BE76F1">
              <w:rPr>
                <w:rFonts w:ascii="Calibri" w:hAnsi="Calibri"/>
                <w:b/>
                <w:sz w:val="22"/>
                <w:u w:val="single"/>
              </w:rPr>
              <w:t xml:space="preserve">(e.g., </w:t>
            </w:r>
            <w:r w:rsidR="00502938">
              <w:rPr>
                <w:rFonts w:ascii="Calibri" w:hAnsi="Calibri"/>
                <w:b/>
                <w:sz w:val="22"/>
                <w:u w:val="single"/>
              </w:rPr>
              <w:t>scholarships, grants</w:t>
            </w:r>
            <w:r w:rsidR="00BE76F1">
              <w:rPr>
                <w:rFonts w:ascii="Calibri" w:hAnsi="Calibri"/>
                <w:b/>
                <w:sz w:val="22"/>
                <w:u w:val="single"/>
              </w:rPr>
              <w:t xml:space="preserve">) 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you have </w:t>
            </w:r>
            <w:r w:rsidRPr="00EC13FB">
              <w:rPr>
                <w:rFonts w:ascii="Calibri" w:hAnsi="Calibri"/>
                <w:b/>
                <w:sz w:val="22"/>
                <w:u w:val="single"/>
              </w:rPr>
              <w:t>for this project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 (if any)</w:t>
            </w:r>
            <w:r>
              <w:rPr>
                <w:rFonts w:ascii="Calibri" w:hAnsi="Calibri"/>
                <w:b/>
                <w:sz w:val="22"/>
              </w:rPr>
              <w:t>:</w:t>
            </w:r>
          </w:p>
        </w:tc>
      </w:tr>
      <w:tr w:rsidR="005C7043" w:rsidRPr="00A073FC" w14:paraId="0D3BD82B" w14:textId="77777777" w:rsidTr="0056431F">
        <w:trPr>
          <w:trHeight w:val="5151"/>
          <w:tblCellSpacing w:w="36" w:type="dxa"/>
        </w:trPr>
        <w:tc>
          <w:tcPr>
            <w:tcW w:w="10155" w:type="dxa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2C5D2AB3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4BE09381" w14:textId="77777777" w:rsidR="005C7043" w:rsidRDefault="005C7043" w:rsidP="00497DF8">
      <w:pPr>
        <w:spacing w:after="120"/>
        <w:contextualSpacing/>
        <w:jc w:val="center"/>
        <w:rPr>
          <w:rFonts w:ascii="Calibri" w:hAnsi="Calibri"/>
        </w:rPr>
      </w:pPr>
    </w:p>
    <w:sectPr w:rsidR="005C7043" w:rsidSect="00E26EB1">
      <w:footerReference w:type="even" r:id="rId10"/>
      <w:footerReference w:type="default" r:id="rId11"/>
      <w:pgSz w:w="12240" w:h="15840"/>
      <w:pgMar w:top="1080" w:right="99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936A1A" w14:textId="77777777" w:rsidR="00150725" w:rsidRDefault="00150725">
      <w:r>
        <w:separator/>
      </w:r>
    </w:p>
  </w:endnote>
  <w:endnote w:type="continuationSeparator" w:id="0">
    <w:p w14:paraId="418A9615" w14:textId="77777777" w:rsidR="00150725" w:rsidRDefault="00150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1D6A5" w14:textId="77777777" w:rsidR="003B6A11" w:rsidRDefault="003B6A11" w:rsidP="00E26EB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1D41D8E" w14:textId="77777777" w:rsidR="003B6A11" w:rsidRDefault="003B6A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B1D1C" w14:textId="69682F77" w:rsidR="003B6A11" w:rsidRPr="00543718" w:rsidRDefault="003B6A11" w:rsidP="00E26EB1">
    <w:pPr>
      <w:pStyle w:val="Footer"/>
      <w:framePr w:wrap="around" w:vAnchor="text" w:hAnchor="margin" w:xAlign="center" w:y="1"/>
      <w:rPr>
        <w:rStyle w:val="PageNumber"/>
        <w:rFonts w:ascii="Calibri" w:hAnsi="Calibri"/>
        <w:sz w:val="20"/>
      </w:rPr>
    </w:pPr>
    <w:r w:rsidRPr="00543718">
      <w:rPr>
        <w:rStyle w:val="PageNumber"/>
        <w:rFonts w:ascii="Calibri" w:hAnsi="Calibri"/>
        <w:sz w:val="20"/>
      </w:rPr>
      <w:fldChar w:fldCharType="begin"/>
    </w:r>
    <w:r w:rsidRPr="00543718">
      <w:rPr>
        <w:rStyle w:val="PageNumber"/>
        <w:rFonts w:ascii="Calibri" w:hAnsi="Calibri"/>
        <w:sz w:val="20"/>
      </w:rPr>
      <w:instrText xml:space="preserve">PAGE  </w:instrText>
    </w:r>
    <w:r w:rsidRPr="00543718">
      <w:rPr>
        <w:rStyle w:val="PageNumber"/>
        <w:rFonts w:ascii="Calibri" w:hAnsi="Calibri"/>
        <w:sz w:val="20"/>
      </w:rPr>
      <w:fldChar w:fldCharType="separate"/>
    </w:r>
    <w:r w:rsidR="00234D1E">
      <w:rPr>
        <w:rStyle w:val="PageNumber"/>
        <w:rFonts w:ascii="Calibri" w:hAnsi="Calibri"/>
        <w:noProof/>
        <w:sz w:val="20"/>
      </w:rPr>
      <w:t>6</w:t>
    </w:r>
    <w:r w:rsidRPr="00543718">
      <w:rPr>
        <w:rStyle w:val="PageNumber"/>
        <w:rFonts w:ascii="Calibri" w:hAnsi="Calibri"/>
        <w:sz w:val="20"/>
      </w:rPr>
      <w:fldChar w:fldCharType="end"/>
    </w:r>
  </w:p>
  <w:p w14:paraId="7C48B72D" w14:textId="77777777" w:rsidR="003B6A11" w:rsidRDefault="003B6A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AC219" w14:textId="77777777" w:rsidR="00150725" w:rsidRDefault="00150725">
      <w:r>
        <w:separator/>
      </w:r>
    </w:p>
  </w:footnote>
  <w:footnote w:type="continuationSeparator" w:id="0">
    <w:p w14:paraId="7253EF51" w14:textId="77777777" w:rsidR="00150725" w:rsidRDefault="00150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552F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C5177C"/>
    <w:multiLevelType w:val="hybridMultilevel"/>
    <w:tmpl w:val="88EC5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DBF"/>
    <w:multiLevelType w:val="hybridMultilevel"/>
    <w:tmpl w:val="ABE86F1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C8478B8"/>
    <w:multiLevelType w:val="hybridMultilevel"/>
    <w:tmpl w:val="E1D2F76A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 w15:restartNumberingAfterBreak="0">
    <w:nsid w:val="331B43EB"/>
    <w:multiLevelType w:val="hybridMultilevel"/>
    <w:tmpl w:val="44A60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75EDC"/>
    <w:multiLevelType w:val="hybridMultilevel"/>
    <w:tmpl w:val="AF7A4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B7A7F"/>
    <w:multiLevelType w:val="hybridMultilevel"/>
    <w:tmpl w:val="45369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6A391D"/>
    <w:multiLevelType w:val="hybridMultilevel"/>
    <w:tmpl w:val="B652F1D8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8" w15:restartNumberingAfterBreak="0">
    <w:nsid w:val="6A6317D1"/>
    <w:multiLevelType w:val="hybridMultilevel"/>
    <w:tmpl w:val="B4060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B7730E"/>
    <w:multiLevelType w:val="hybridMultilevel"/>
    <w:tmpl w:val="AD24C72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0" w15:restartNumberingAfterBreak="0">
    <w:nsid w:val="6EA57FE6"/>
    <w:multiLevelType w:val="hybridMultilevel"/>
    <w:tmpl w:val="CC24FE4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1" w15:restartNumberingAfterBreak="0">
    <w:nsid w:val="793B1F51"/>
    <w:multiLevelType w:val="hybridMultilevel"/>
    <w:tmpl w:val="16DE9692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8"/>
  </w:num>
  <w:num w:numId="5">
    <w:abstractNumId w:val="6"/>
  </w:num>
  <w:num w:numId="6">
    <w:abstractNumId w:val="4"/>
  </w:num>
  <w:num w:numId="7">
    <w:abstractNumId w:val="1"/>
  </w:num>
  <w:num w:numId="8">
    <w:abstractNumId w:val="7"/>
  </w:num>
  <w:num w:numId="9">
    <w:abstractNumId w:val="9"/>
  </w:num>
  <w:num w:numId="10">
    <w:abstractNumId w:val="10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zNDIxMDUwMDU1MbNU0lEKTi0uzszPAykwqgUAu1+VPywAAAA="/>
  </w:docVars>
  <w:rsids>
    <w:rsidRoot w:val="001B7AC8"/>
    <w:rsid w:val="00030BE6"/>
    <w:rsid w:val="00091C26"/>
    <w:rsid w:val="000B7517"/>
    <w:rsid w:val="000D2554"/>
    <w:rsid w:val="000E652A"/>
    <w:rsid w:val="000F788D"/>
    <w:rsid w:val="00100B39"/>
    <w:rsid w:val="00134F60"/>
    <w:rsid w:val="0013580F"/>
    <w:rsid w:val="00150725"/>
    <w:rsid w:val="00170885"/>
    <w:rsid w:val="00173C41"/>
    <w:rsid w:val="00186340"/>
    <w:rsid w:val="001B7AC8"/>
    <w:rsid w:val="002042BD"/>
    <w:rsid w:val="00216C7A"/>
    <w:rsid w:val="00224329"/>
    <w:rsid w:val="00226165"/>
    <w:rsid w:val="00234D1E"/>
    <w:rsid w:val="002479B2"/>
    <w:rsid w:val="002503E1"/>
    <w:rsid w:val="002549E9"/>
    <w:rsid w:val="00255953"/>
    <w:rsid w:val="002615DA"/>
    <w:rsid w:val="0027292F"/>
    <w:rsid w:val="00284216"/>
    <w:rsid w:val="002D2B21"/>
    <w:rsid w:val="002E660D"/>
    <w:rsid w:val="002E700B"/>
    <w:rsid w:val="002F21E8"/>
    <w:rsid w:val="00304643"/>
    <w:rsid w:val="00305119"/>
    <w:rsid w:val="00307276"/>
    <w:rsid w:val="003359F3"/>
    <w:rsid w:val="003855E0"/>
    <w:rsid w:val="003B6A11"/>
    <w:rsid w:val="003C4900"/>
    <w:rsid w:val="003E5401"/>
    <w:rsid w:val="00403433"/>
    <w:rsid w:val="0043378D"/>
    <w:rsid w:val="00446AE1"/>
    <w:rsid w:val="00455A91"/>
    <w:rsid w:val="00476325"/>
    <w:rsid w:val="00481794"/>
    <w:rsid w:val="00497DF8"/>
    <w:rsid w:val="004A76BE"/>
    <w:rsid w:val="004C55F8"/>
    <w:rsid w:val="004D6AC7"/>
    <w:rsid w:val="004D7F5E"/>
    <w:rsid w:val="004E5D56"/>
    <w:rsid w:val="00502938"/>
    <w:rsid w:val="005123CB"/>
    <w:rsid w:val="00521AF0"/>
    <w:rsid w:val="005311A5"/>
    <w:rsid w:val="0054760A"/>
    <w:rsid w:val="00555A6F"/>
    <w:rsid w:val="0056431F"/>
    <w:rsid w:val="005732A8"/>
    <w:rsid w:val="00596DC0"/>
    <w:rsid w:val="005A2471"/>
    <w:rsid w:val="005B0AB3"/>
    <w:rsid w:val="005C7043"/>
    <w:rsid w:val="00602B95"/>
    <w:rsid w:val="006469FC"/>
    <w:rsid w:val="00696851"/>
    <w:rsid w:val="006A38FB"/>
    <w:rsid w:val="006F247B"/>
    <w:rsid w:val="00700AE0"/>
    <w:rsid w:val="00700B80"/>
    <w:rsid w:val="00711655"/>
    <w:rsid w:val="007233F6"/>
    <w:rsid w:val="0076315D"/>
    <w:rsid w:val="007D0F33"/>
    <w:rsid w:val="007D14FD"/>
    <w:rsid w:val="007D1561"/>
    <w:rsid w:val="007E0690"/>
    <w:rsid w:val="007E581A"/>
    <w:rsid w:val="00801053"/>
    <w:rsid w:val="008B70C3"/>
    <w:rsid w:val="008E2F4C"/>
    <w:rsid w:val="008F0DBB"/>
    <w:rsid w:val="0091684E"/>
    <w:rsid w:val="009827AC"/>
    <w:rsid w:val="009930A8"/>
    <w:rsid w:val="009D1ECB"/>
    <w:rsid w:val="00A30E61"/>
    <w:rsid w:val="00A30E9E"/>
    <w:rsid w:val="00A80118"/>
    <w:rsid w:val="00AD01AB"/>
    <w:rsid w:val="00AE6CE1"/>
    <w:rsid w:val="00B016C7"/>
    <w:rsid w:val="00B23912"/>
    <w:rsid w:val="00BC2F29"/>
    <w:rsid w:val="00BE6007"/>
    <w:rsid w:val="00BE76F1"/>
    <w:rsid w:val="00C05528"/>
    <w:rsid w:val="00C071FA"/>
    <w:rsid w:val="00C126ED"/>
    <w:rsid w:val="00C3692B"/>
    <w:rsid w:val="00C75AC6"/>
    <w:rsid w:val="00C8129E"/>
    <w:rsid w:val="00C93817"/>
    <w:rsid w:val="00CA47F7"/>
    <w:rsid w:val="00CD59BB"/>
    <w:rsid w:val="00CE154A"/>
    <w:rsid w:val="00CF24C4"/>
    <w:rsid w:val="00D01AC6"/>
    <w:rsid w:val="00D04F44"/>
    <w:rsid w:val="00D24D6A"/>
    <w:rsid w:val="00D5096E"/>
    <w:rsid w:val="00D700B2"/>
    <w:rsid w:val="00D8408F"/>
    <w:rsid w:val="00DC1E9A"/>
    <w:rsid w:val="00DC25AE"/>
    <w:rsid w:val="00DC7DED"/>
    <w:rsid w:val="00DD0488"/>
    <w:rsid w:val="00DD1663"/>
    <w:rsid w:val="00DD321E"/>
    <w:rsid w:val="00E26EB1"/>
    <w:rsid w:val="00E67994"/>
    <w:rsid w:val="00E80F0C"/>
    <w:rsid w:val="00E97B48"/>
    <w:rsid w:val="00ED2A63"/>
    <w:rsid w:val="00EE2553"/>
    <w:rsid w:val="00F1342F"/>
    <w:rsid w:val="00F313D3"/>
    <w:rsid w:val="00F60717"/>
    <w:rsid w:val="00F62E6A"/>
    <w:rsid w:val="00F80448"/>
    <w:rsid w:val="00F84E2D"/>
    <w:rsid w:val="00FB4C84"/>
    <w:rsid w:val="00FE4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67AA3D"/>
  <w14:defaultImageDpi w14:val="330"/>
  <w15:docId w15:val="{F933DC76-6E4F-4097-9DA1-E56F65C36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7AC8"/>
    <w:rPr>
      <w:rFonts w:ascii="Cambria" w:eastAsia="Cambria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B7A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7AC8"/>
    <w:rPr>
      <w:rFonts w:ascii="Cambria" w:eastAsia="Cambria" w:hAnsi="Cambria" w:cs="Times New Roman"/>
    </w:rPr>
  </w:style>
  <w:style w:type="paragraph" w:styleId="ListBullet">
    <w:name w:val="List Bullet"/>
    <w:basedOn w:val="Normal"/>
    <w:rsid w:val="001B7AC8"/>
    <w:pPr>
      <w:numPr>
        <w:numId w:val="1"/>
      </w:numPr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1B7AC8"/>
  </w:style>
  <w:style w:type="character" w:styleId="PlaceholderText">
    <w:name w:val="Placeholder Text"/>
    <w:basedOn w:val="DefaultParagraphFont"/>
    <w:rsid w:val="001B7AC8"/>
    <w:rPr>
      <w:color w:val="808080"/>
    </w:rPr>
  </w:style>
  <w:style w:type="character" w:styleId="Hyperlink">
    <w:name w:val="Hyperlink"/>
    <w:basedOn w:val="DefaultParagraphFont"/>
    <w:rsid w:val="001B7AC8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1B7A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7AC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AC8"/>
    <w:rPr>
      <w:rFonts w:ascii="Lucida Grande" w:eastAsia="Cambria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8011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1A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ck.zechman@humboldt.edu?subject=Hillenburg%20Award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rick.zechman@humboldt.edu?subject=Hillenburg%20Award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F8424A58A7CC243AC842113FDEAD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51D00-00E8-8347-AA58-B6F3252B6130}"/>
      </w:docPartPr>
      <w:docPartBody>
        <w:p w:rsidR="00A922D8" w:rsidRDefault="00FF2901" w:rsidP="00FF2901">
          <w:pPr>
            <w:pStyle w:val="2F8424A58A7CC243AC842113FDEADA7E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6DDC752371F284A9971E650F29E9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5ADA9-8FCF-D84F-9FF6-4519D7A12E82}"/>
      </w:docPartPr>
      <w:docPartBody>
        <w:p w:rsidR="00A922D8" w:rsidRDefault="00FF2901" w:rsidP="00FF2901">
          <w:pPr>
            <w:pStyle w:val="A6DDC752371F284A9971E650F29E9042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F163F607768DB45B64D206515C62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66CCD-E11A-1D45-949C-FFFA2C317E09}"/>
      </w:docPartPr>
      <w:docPartBody>
        <w:p w:rsidR="00A922D8" w:rsidRDefault="00FF2901" w:rsidP="00FF2901">
          <w:pPr>
            <w:pStyle w:val="AF163F607768DB45B64D206515C6254D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53E149BB15D02748AA4B3853A7F61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21303-7647-AB46-9553-8B20B1018CA3}"/>
      </w:docPartPr>
      <w:docPartBody>
        <w:p w:rsidR="00A922D8" w:rsidRDefault="00FF2901" w:rsidP="00FF2901">
          <w:pPr>
            <w:pStyle w:val="53E149BB15D02748AA4B3853A7F6197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EBB1BADAF6B6794F9BFEA806A7E5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63EF3-E90A-6041-94F9-C799F3BDE882}"/>
      </w:docPartPr>
      <w:docPartBody>
        <w:p w:rsidR="00A922D8" w:rsidRDefault="00FF2901" w:rsidP="00FF2901">
          <w:pPr>
            <w:pStyle w:val="EBB1BADAF6B6794F9BFEA806A7E5560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37CE39C45A8C7C45BA977118058F2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FE170-4DC4-BA42-8CA8-93341D22338B}"/>
      </w:docPartPr>
      <w:docPartBody>
        <w:p w:rsidR="00A922D8" w:rsidRDefault="00FF2901" w:rsidP="00FF2901">
          <w:pPr>
            <w:pStyle w:val="37CE39C45A8C7C45BA977118058F202A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30EA504D25B9F4FA9FCFE07E11A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1708B-9D80-B946-8F9D-16E3F6A2E2D1}"/>
      </w:docPartPr>
      <w:docPartBody>
        <w:p w:rsidR="00A922D8" w:rsidRDefault="00FF2901" w:rsidP="00FF2901">
          <w:pPr>
            <w:pStyle w:val="030EA504D25B9F4FA9FCFE07E11A740F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0198A29F7E1F489EE1019E60053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82053-B448-A64C-914B-10385A248D89}"/>
      </w:docPartPr>
      <w:docPartBody>
        <w:p w:rsidR="00A922D8" w:rsidRDefault="00FF2901" w:rsidP="00FF2901">
          <w:pPr>
            <w:pStyle w:val="150198A29F7E1F489EE1019E600535E7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F994A5063FA324083A15FE613962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8CA47-EC52-2D47-80D3-58B1A63BD5BD}"/>
      </w:docPartPr>
      <w:docPartBody>
        <w:p w:rsidR="00A922D8" w:rsidRDefault="00FF2901" w:rsidP="00FF2901">
          <w:pPr>
            <w:pStyle w:val="0F994A5063FA324083A15FE61396224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53A4B4671E5A6488B74A81E9549B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BFAAA-252D-1249-A266-8C3428739839}"/>
      </w:docPartPr>
      <w:docPartBody>
        <w:p w:rsidR="00A922D8" w:rsidRDefault="00FF2901" w:rsidP="00FF2901">
          <w:pPr>
            <w:pStyle w:val="953A4B4671E5A6488B74A81E9549BE33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9DEAEDDF60BAF84BB75353B282D98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F8211-4993-3247-8DFF-2F7575CB0137}"/>
      </w:docPartPr>
      <w:docPartBody>
        <w:p w:rsidR="00A922D8" w:rsidRDefault="00FF2901" w:rsidP="00FF2901">
          <w:pPr>
            <w:pStyle w:val="9DEAEDDF60BAF84BB75353B282D987A6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BC9BE0A1984F345891B9A43CECF8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34C1F-382D-9F45-AA88-54AD6BD51715}"/>
      </w:docPartPr>
      <w:docPartBody>
        <w:p w:rsidR="00A922D8" w:rsidRDefault="00FF2901" w:rsidP="00FF2901">
          <w:pPr>
            <w:pStyle w:val="5BC9BE0A1984F345891B9A43CECF8CD6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F0B52376D33B01418898DBA2BF384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916F1-4FA3-BB4E-B1A9-7B14EECDC0CF}"/>
      </w:docPartPr>
      <w:docPartBody>
        <w:p w:rsidR="00A922D8" w:rsidRDefault="00FF2901" w:rsidP="00FF2901">
          <w:pPr>
            <w:pStyle w:val="F0B52376D33B01418898DBA2BF38414F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D4E653C8318C6459487A0D0DE754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0688A-D2F8-4645-8365-2A9DBCB8110A}"/>
      </w:docPartPr>
      <w:docPartBody>
        <w:p w:rsidR="00A922D8" w:rsidRDefault="00FF2901" w:rsidP="00FF2901">
          <w:pPr>
            <w:pStyle w:val="AD4E653C8318C6459487A0D0DE754E6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871F4FB5E50C3448A62FEECA92E4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1F8C-D0F4-B240-A6F0-17219CFADCA2}"/>
      </w:docPartPr>
      <w:docPartBody>
        <w:p w:rsidR="00A922D8" w:rsidRDefault="00FF2901" w:rsidP="00FF2901">
          <w:pPr>
            <w:pStyle w:val="5871F4FB5E50C3448A62FEECA92E4CC4"/>
          </w:pPr>
          <w:r>
            <w:rPr>
              <w:rFonts w:ascii="Calibri" w:hAnsi="Calibri"/>
              <w:sz w:val="22"/>
              <w:szCs w:val="22"/>
            </w:rPr>
            <w:t xml:space="preserve"> </w:t>
          </w:r>
        </w:p>
      </w:docPartBody>
    </w:docPart>
    <w:docPart>
      <w:docPartPr>
        <w:name w:val="9DD5EACCE5E03A4FB1C900E144BBF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05205-320B-794E-A01B-081B140B5CC3}"/>
      </w:docPartPr>
      <w:docPartBody>
        <w:p w:rsidR="00A922D8" w:rsidRDefault="00FF2901" w:rsidP="00FF2901">
          <w:pPr>
            <w:pStyle w:val="9DD5EACCE5E03A4FB1C900E144BBF9E0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E2C32B83DD1614AAF9A324E43EA7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FBFF9-A14E-4041-A4A3-3DE87AF25383}"/>
      </w:docPartPr>
      <w:docPartBody>
        <w:p w:rsidR="00A922D8" w:rsidRDefault="00FF2901" w:rsidP="00FF2901">
          <w:pPr>
            <w:pStyle w:val="9E2C32B83DD1614AAF9A324E43EA7032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913DBD055C04713B875DC90837B7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D303B-9AE7-429B-B217-C9A22FB3BF26}"/>
      </w:docPartPr>
      <w:docPartBody>
        <w:p w:rsidR="0091192D" w:rsidRDefault="00425F35" w:rsidP="00425F35">
          <w:pPr>
            <w:pStyle w:val="C913DBD055C04713B875DC90837B7076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9988DC0806C415FA03EB6DF07A19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05A6C-485A-4FB9-B1AF-F87673EAA59D}"/>
      </w:docPartPr>
      <w:docPartBody>
        <w:p w:rsidR="0091192D" w:rsidRDefault="00425F35" w:rsidP="00425F35">
          <w:pPr>
            <w:pStyle w:val="E9988DC0806C415FA03EB6DF07A192FE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2901"/>
    <w:rsid w:val="00123D57"/>
    <w:rsid w:val="0013065D"/>
    <w:rsid w:val="002A76A8"/>
    <w:rsid w:val="002E6B51"/>
    <w:rsid w:val="003F6A60"/>
    <w:rsid w:val="00425F35"/>
    <w:rsid w:val="005974B2"/>
    <w:rsid w:val="00843EFF"/>
    <w:rsid w:val="00872721"/>
    <w:rsid w:val="0091192D"/>
    <w:rsid w:val="009B2AE7"/>
    <w:rsid w:val="009C5BDD"/>
    <w:rsid w:val="009D09C2"/>
    <w:rsid w:val="00A858DE"/>
    <w:rsid w:val="00A922D8"/>
    <w:rsid w:val="00AD7DBB"/>
    <w:rsid w:val="00B81B0C"/>
    <w:rsid w:val="00CF1F5B"/>
    <w:rsid w:val="00D122E4"/>
    <w:rsid w:val="00FF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425F35"/>
    <w:rPr>
      <w:color w:val="808080"/>
    </w:rPr>
  </w:style>
  <w:style w:type="paragraph" w:customStyle="1" w:styleId="2F8424A58A7CC243AC842113FDEADA7E">
    <w:name w:val="2F8424A58A7CC243AC842113FDEADA7E"/>
    <w:rsid w:val="00FF2901"/>
  </w:style>
  <w:style w:type="paragraph" w:customStyle="1" w:styleId="A6DDC752371F284A9971E650F29E9042">
    <w:name w:val="A6DDC752371F284A9971E650F29E9042"/>
    <w:rsid w:val="00FF2901"/>
  </w:style>
  <w:style w:type="paragraph" w:customStyle="1" w:styleId="AF163F607768DB45B64D206515C6254D">
    <w:name w:val="AF163F607768DB45B64D206515C6254D"/>
    <w:rsid w:val="00FF2901"/>
  </w:style>
  <w:style w:type="paragraph" w:customStyle="1" w:styleId="53E149BB15D02748AA4B3853A7F6197C">
    <w:name w:val="53E149BB15D02748AA4B3853A7F6197C"/>
    <w:rsid w:val="00FF2901"/>
  </w:style>
  <w:style w:type="paragraph" w:customStyle="1" w:styleId="EBB1BADAF6B6794F9BFEA806A7E5560C">
    <w:name w:val="EBB1BADAF6B6794F9BFEA806A7E5560C"/>
    <w:rsid w:val="00FF2901"/>
  </w:style>
  <w:style w:type="paragraph" w:customStyle="1" w:styleId="37CE39C45A8C7C45BA977118058F202A">
    <w:name w:val="37CE39C45A8C7C45BA977118058F202A"/>
    <w:rsid w:val="00FF2901"/>
  </w:style>
  <w:style w:type="paragraph" w:customStyle="1" w:styleId="030EA504D25B9F4FA9FCFE07E11A740F">
    <w:name w:val="030EA504D25B9F4FA9FCFE07E11A740F"/>
    <w:rsid w:val="00FF2901"/>
  </w:style>
  <w:style w:type="paragraph" w:customStyle="1" w:styleId="150198A29F7E1F489EE1019E600535E7">
    <w:name w:val="150198A29F7E1F489EE1019E600535E7"/>
    <w:rsid w:val="00FF2901"/>
  </w:style>
  <w:style w:type="paragraph" w:customStyle="1" w:styleId="0F994A5063FA324083A15FE61396224C">
    <w:name w:val="0F994A5063FA324083A15FE61396224C"/>
    <w:rsid w:val="00FF2901"/>
  </w:style>
  <w:style w:type="paragraph" w:customStyle="1" w:styleId="953A4B4671E5A6488B74A81E9549BE33">
    <w:name w:val="953A4B4671E5A6488B74A81E9549BE33"/>
    <w:rsid w:val="00FF2901"/>
  </w:style>
  <w:style w:type="paragraph" w:customStyle="1" w:styleId="9DEAEDDF60BAF84BB75353B282D987A6">
    <w:name w:val="9DEAEDDF60BAF84BB75353B282D987A6"/>
    <w:rsid w:val="00FF2901"/>
  </w:style>
  <w:style w:type="paragraph" w:customStyle="1" w:styleId="5BC9BE0A1984F345891B9A43CECF8CD6">
    <w:name w:val="5BC9BE0A1984F345891B9A43CECF8CD6"/>
    <w:rsid w:val="00FF2901"/>
  </w:style>
  <w:style w:type="paragraph" w:customStyle="1" w:styleId="F0B52376D33B01418898DBA2BF38414F">
    <w:name w:val="F0B52376D33B01418898DBA2BF38414F"/>
    <w:rsid w:val="00FF2901"/>
  </w:style>
  <w:style w:type="paragraph" w:customStyle="1" w:styleId="AD4E653C8318C6459487A0D0DE754E69">
    <w:name w:val="AD4E653C8318C6459487A0D0DE754E69"/>
    <w:rsid w:val="00FF2901"/>
  </w:style>
  <w:style w:type="paragraph" w:customStyle="1" w:styleId="5871F4FB5E50C3448A62FEECA92E4CC4">
    <w:name w:val="5871F4FB5E50C3448A62FEECA92E4CC4"/>
    <w:rsid w:val="00FF2901"/>
  </w:style>
  <w:style w:type="paragraph" w:customStyle="1" w:styleId="9DD5EACCE5E03A4FB1C900E144BBF9E0">
    <w:name w:val="9DD5EACCE5E03A4FB1C900E144BBF9E0"/>
    <w:rsid w:val="00FF2901"/>
  </w:style>
  <w:style w:type="paragraph" w:customStyle="1" w:styleId="9E2C32B83DD1614AAF9A324E43EA7032">
    <w:name w:val="9E2C32B83DD1614AAF9A324E43EA7032"/>
    <w:rsid w:val="00FF2901"/>
  </w:style>
  <w:style w:type="paragraph" w:customStyle="1" w:styleId="C913DBD055C04713B875DC90837B7076">
    <w:name w:val="C913DBD055C04713B875DC90837B7076"/>
    <w:rsid w:val="00425F35"/>
    <w:pPr>
      <w:spacing w:after="160" w:line="259" w:lineRule="auto"/>
    </w:pPr>
    <w:rPr>
      <w:sz w:val="22"/>
      <w:szCs w:val="22"/>
      <w:lang w:eastAsia="en-US"/>
    </w:rPr>
  </w:style>
  <w:style w:type="paragraph" w:customStyle="1" w:styleId="E9988DC0806C415FA03EB6DF07A192FE">
    <w:name w:val="E9988DC0806C415FA03EB6DF07A192FE"/>
    <w:rsid w:val="00425F35"/>
    <w:pPr>
      <w:spacing w:after="160" w:line="259" w:lineRule="auto"/>
    </w:pPr>
    <w:rPr>
      <w:sz w:val="22"/>
      <w:szCs w:val="2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U Vancouver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Tissot</dc:creator>
  <cp:keywords/>
  <dc:description/>
  <cp:lastModifiedBy>Amelia M Wright</cp:lastModifiedBy>
  <cp:revision>2</cp:revision>
  <dcterms:created xsi:type="dcterms:W3CDTF">2022-03-04T16:44:00Z</dcterms:created>
  <dcterms:modified xsi:type="dcterms:W3CDTF">2022-03-04T16:44:00Z</dcterms:modified>
</cp:coreProperties>
</file>